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729E" w14:textId="24F4C88D" w:rsidR="00C43A8A" w:rsidRDefault="008D466F">
      <w:pPr>
        <w:pStyle w:val="Title"/>
      </w:pPr>
      <w:r>
        <w:t xml:space="preserve">Feedback for Project Number </w:t>
      </w:r>
      <w:r w:rsidR="004C4A8F">
        <w:t>34</w:t>
      </w:r>
    </w:p>
    <w:p w14:paraId="3C39FCDA" w14:textId="77777777" w:rsidR="00C43A8A" w:rsidRDefault="008D466F">
      <w:pPr>
        <w:pStyle w:val="Heading2"/>
      </w:pPr>
      <w:bookmarkStart w:id="0" w:name="instructions"/>
      <w:bookmarkEnd w:id="0"/>
      <w:r>
        <w:t>Instructions</w:t>
      </w:r>
    </w:p>
    <w:p w14:paraId="17A60ECA" w14:textId="77777777" w:rsidR="00C43A8A" w:rsidRDefault="008D466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8921BD2" w14:textId="77777777" w:rsidR="00C43A8A" w:rsidRDefault="008D466F">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Sunday, May 9th at 11:59pm CST</w:t>
      </w:r>
      <w:r>
        <w:t>. For ease you can use this markdown file to fill out your responses and knit which will produce a word document for you.</w:t>
      </w:r>
    </w:p>
    <w:p w14:paraId="78422938" w14:textId="77777777" w:rsidR="00C43A8A" w:rsidRDefault="008D466F">
      <w:pPr>
        <w:pStyle w:val="Heading2"/>
      </w:pPr>
      <w:bookmarkStart w:id="1" w:name="feedback-below"/>
      <w:bookmarkEnd w:id="1"/>
      <w:r>
        <w:t>Feedback Below</w:t>
      </w:r>
    </w:p>
    <w:p w14:paraId="1D3432B2" w14:textId="367FE068" w:rsidR="00C43A8A" w:rsidRDefault="008D466F">
      <w:pPr>
        <w:pStyle w:val="FirstParagraph"/>
        <w:rPr>
          <w:b/>
        </w:rPr>
      </w:pPr>
      <w:r>
        <w:rPr>
          <w:b/>
        </w:rPr>
        <w:t>What did you first notice about this project?</w:t>
      </w:r>
    </w:p>
    <w:p w14:paraId="62D0D144" w14:textId="144E313D" w:rsidR="00AC66F6" w:rsidRPr="00AC66F6" w:rsidRDefault="00DF44CB" w:rsidP="00AC66F6">
      <w:pPr>
        <w:pStyle w:val="BodyText"/>
        <w:numPr>
          <w:ilvl w:val="0"/>
          <w:numId w:val="3"/>
        </w:numPr>
      </w:pPr>
      <w:r>
        <w:t xml:space="preserve">The </w:t>
      </w:r>
      <w:r w:rsidR="00042603">
        <w:t xml:space="preserve">project </w:t>
      </w:r>
      <w:r w:rsidR="001E0461">
        <w:t xml:space="preserve">is interactive enough that you do not get bored with the story. I liked the fact that it has more charts to explain the story. </w:t>
      </w:r>
    </w:p>
    <w:p w14:paraId="7689991F" w14:textId="66FAAE9C" w:rsidR="00C43A8A" w:rsidRDefault="008D466F">
      <w:pPr>
        <w:pStyle w:val="BodyText"/>
        <w:rPr>
          <w:b/>
        </w:rPr>
      </w:pPr>
      <w:r>
        <w:rPr>
          <w:b/>
        </w:rPr>
        <w:t>What was this project’s main story?</w:t>
      </w:r>
    </w:p>
    <w:p w14:paraId="3A099647" w14:textId="1582272F" w:rsidR="00AC66F6" w:rsidRDefault="001E0461" w:rsidP="00AC66F6">
      <w:pPr>
        <w:pStyle w:val="BodyText"/>
        <w:numPr>
          <w:ilvl w:val="0"/>
          <w:numId w:val="3"/>
        </w:numPr>
      </w:pPr>
      <w:r>
        <w:t>Airline customer satisfaction</w:t>
      </w:r>
      <w:r w:rsidR="00DF44CB">
        <w:t>.</w:t>
      </w:r>
    </w:p>
    <w:p w14:paraId="17C43EE3" w14:textId="549C0E02" w:rsidR="00C43A8A" w:rsidRDefault="008D466F">
      <w:pPr>
        <w:pStyle w:val="BodyText"/>
        <w:rPr>
          <w:b/>
        </w:rPr>
      </w:pPr>
      <w:r>
        <w:rPr>
          <w:b/>
        </w:rPr>
        <w:t>What were some areas of improvement?</w:t>
      </w:r>
    </w:p>
    <w:p w14:paraId="728941EE" w14:textId="6753C60C" w:rsidR="00411F13" w:rsidRDefault="00411F13" w:rsidP="00411F13">
      <w:pPr>
        <w:pStyle w:val="BodyText"/>
        <w:numPr>
          <w:ilvl w:val="0"/>
          <w:numId w:val="3"/>
        </w:numPr>
      </w:pPr>
      <w:r>
        <w:rPr>
          <w:bCs/>
        </w:rPr>
        <w:t xml:space="preserve">I would make sure the dropdown option works well with the tabs. </w:t>
      </w:r>
    </w:p>
    <w:p w14:paraId="01D23ED1" w14:textId="16B33648" w:rsidR="00042603" w:rsidRDefault="00042603" w:rsidP="00042603">
      <w:pPr>
        <w:pStyle w:val="BodyText"/>
        <w:numPr>
          <w:ilvl w:val="0"/>
          <w:numId w:val="3"/>
        </w:numPr>
      </w:pPr>
    </w:p>
    <w:p w14:paraId="0327480C" w14:textId="77777777" w:rsidR="00411F13" w:rsidRDefault="008D466F">
      <w:pPr>
        <w:pStyle w:val="BodyText"/>
        <w:rPr>
          <w:b/>
        </w:rPr>
      </w:pPr>
      <w:r>
        <w:rPr>
          <w:b/>
        </w:rPr>
        <w:t>What elements would you add to this project?</w:t>
      </w:r>
    </w:p>
    <w:p w14:paraId="5EAD516C" w14:textId="08BAAC60" w:rsidR="00C43A8A" w:rsidRDefault="00411F13" w:rsidP="00411F13">
      <w:pPr>
        <w:pStyle w:val="BodyText"/>
        <w:numPr>
          <w:ilvl w:val="0"/>
          <w:numId w:val="3"/>
        </w:numPr>
        <w:rPr>
          <w:b/>
        </w:rPr>
      </w:pPr>
      <w:r w:rsidRPr="00411F13">
        <w:rPr>
          <w:bCs/>
        </w:rPr>
        <w:t xml:space="preserve"> </w:t>
      </w:r>
      <w:r>
        <w:rPr>
          <w:bCs/>
        </w:rPr>
        <w:t>None</w:t>
      </w:r>
    </w:p>
    <w:p w14:paraId="3A197699" w14:textId="247AB7B4" w:rsidR="00C43A8A" w:rsidRDefault="008D466F">
      <w:pPr>
        <w:pStyle w:val="BodyText"/>
        <w:rPr>
          <w:b/>
        </w:rPr>
      </w:pPr>
      <w:r>
        <w:rPr>
          <w:b/>
        </w:rPr>
        <w:t>What were some successful elements of this project?</w:t>
      </w:r>
    </w:p>
    <w:p w14:paraId="12E64790" w14:textId="58CE8F30" w:rsidR="00FE741F" w:rsidRPr="00FE741F" w:rsidRDefault="00411F13" w:rsidP="00FE741F">
      <w:pPr>
        <w:pStyle w:val="BodyText"/>
        <w:numPr>
          <w:ilvl w:val="0"/>
          <w:numId w:val="3"/>
        </w:numPr>
        <w:rPr>
          <w:bCs/>
        </w:rPr>
      </w:pPr>
      <w:r>
        <w:rPr>
          <w:bCs/>
        </w:rPr>
        <w:t xml:space="preserve">I liked that the App has enough </w:t>
      </w:r>
      <w:r w:rsidR="00D50B89">
        <w:rPr>
          <w:bCs/>
        </w:rPr>
        <w:t xml:space="preserve">interactive </w:t>
      </w:r>
      <w:r>
        <w:rPr>
          <w:bCs/>
        </w:rPr>
        <w:t>charts that explains the story</w:t>
      </w:r>
      <w:r w:rsidR="00D50B89">
        <w:rPr>
          <w:bCs/>
        </w:rPr>
        <w:t>.</w:t>
      </w:r>
      <w:r>
        <w:rPr>
          <w:bCs/>
        </w:rPr>
        <w:t xml:space="preserve"> </w:t>
      </w:r>
      <w:r w:rsidR="00D50B89">
        <w:rPr>
          <w:bCs/>
        </w:rPr>
        <w:t>The</w:t>
      </w:r>
      <w:r>
        <w:rPr>
          <w:bCs/>
        </w:rPr>
        <w:t xml:space="preserve"> transition from one chart to another to </w:t>
      </w:r>
      <w:r w:rsidR="00D50B89">
        <w:rPr>
          <w:bCs/>
        </w:rPr>
        <w:t>explain</w:t>
      </w:r>
      <w:r>
        <w:rPr>
          <w:bCs/>
        </w:rPr>
        <w:t xml:space="preserve"> more on the topic</w:t>
      </w:r>
      <w:r w:rsidR="00D50B89">
        <w:rPr>
          <w:bCs/>
        </w:rPr>
        <w:t xml:space="preserve"> was </w:t>
      </w:r>
      <w:proofErr w:type="gramStart"/>
      <w:r w:rsidR="00D50B89">
        <w:rPr>
          <w:bCs/>
        </w:rPr>
        <w:t>really great</w:t>
      </w:r>
      <w:proofErr w:type="gramEnd"/>
      <w:r>
        <w:rPr>
          <w:bCs/>
        </w:rPr>
        <w:t>.</w:t>
      </w:r>
    </w:p>
    <w:p w14:paraId="7DE7A7AA" w14:textId="77777777" w:rsidR="00C43A8A" w:rsidRDefault="008D466F">
      <w:pPr>
        <w:pStyle w:val="BodyText"/>
      </w:pPr>
      <w:r>
        <w:rPr>
          <w:b/>
        </w:rPr>
        <w:t>Any other thoughts you would like to convey to your peer?</w:t>
      </w:r>
    </w:p>
    <w:sectPr w:rsidR="00C43A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E28C0" w14:textId="77777777" w:rsidR="00C5577A" w:rsidRDefault="00C5577A">
      <w:pPr>
        <w:spacing w:after="0"/>
      </w:pPr>
      <w:r>
        <w:separator/>
      </w:r>
    </w:p>
  </w:endnote>
  <w:endnote w:type="continuationSeparator" w:id="0">
    <w:p w14:paraId="33F69A6D" w14:textId="77777777" w:rsidR="00C5577A" w:rsidRDefault="00C55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1B421" w14:textId="77777777" w:rsidR="00C5577A" w:rsidRDefault="00C5577A">
      <w:r>
        <w:separator/>
      </w:r>
    </w:p>
  </w:footnote>
  <w:footnote w:type="continuationSeparator" w:id="0">
    <w:p w14:paraId="2279168D" w14:textId="77777777" w:rsidR="00C5577A" w:rsidRDefault="00C55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C6043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B8C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D8C5546"/>
    <w:multiLevelType w:val="hybridMultilevel"/>
    <w:tmpl w:val="647A081A"/>
    <w:lvl w:ilvl="0" w:tplc="246806C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603"/>
    <w:rsid w:val="001E0461"/>
    <w:rsid w:val="00411F13"/>
    <w:rsid w:val="004C4A8F"/>
    <w:rsid w:val="004E29B3"/>
    <w:rsid w:val="00590D07"/>
    <w:rsid w:val="00621337"/>
    <w:rsid w:val="006402AF"/>
    <w:rsid w:val="00784D58"/>
    <w:rsid w:val="008D466F"/>
    <w:rsid w:val="008D6863"/>
    <w:rsid w:val="00970CC5"/>
    <w:rsid w:val="00AC66F6"/>
    <w:rsid w:val="00B86B75"/>
    <w:rsid w:val="00BC48D5"/>
    <w:rsid w:val="00C36279"/>
    <w:rsid w:val="00C43A8A"/>
    <w:rsid w:val="00C5577A"/>
    <w:rsid w:val="00D50B89"/>
    <w:rsid w:val="00DF44CB"/>
    <w:rsid w:val="00E315A3"/>
    <w:rsid w:val="00FE67E0"/>
    <w:rsid w:val="00FE74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B885F"/>
  <w15:docId w15:val="{1041BDB0-3C9F-40AD-9553-F907C8599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F44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ean paul mazina</dc:creator>
  <cp:lastModifiedBy>jean paul mazina</cp:lastModifiedBy>
  <cp:revision>2</cp:revision>
  <dcterms:created xsi:type="dcterms:W3CDTF">2021-05-15T00:47:00Z</dcterms:created>
  <dcterms:modified xsi:type="dcterms:W3CDTF">2021-05-15T00:47:00Z</dcterms:modified>
</cp:coreProperties>
</file>